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76B94294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>Team #2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960BAB">
            <w:rPr>
              <w:bCs/>
            </w:rPr>
            <w:t>Team #2</w:t>
          </w:r>
        </w:sdtContent>
      </w:sdt>
    </w:p>
    <w:p w14:paraId="11619835" w14:textId="6BAC5A0A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 xml:space="preserve">Bin Yang, James Arand, </w:t>
          </w:r>
          <w:proofErr w:type="spellStart"/>
          <w:r w:rsidR="00960BAB">
            <w:rPr>
              <w:bCs/>
            </w:rPr>
            <w:t>Romnick</w:t>
          </w:r>
          <w:proofErr w:type="spellEnd"/>
          <w:r w:rsidR="00960BAB">
            <w:rPr>
              <w:bCs/>
            </w:rPr>
            <w:t xml:space="preserve"> </w:t>
          </w:r>
          <w:proofErr w:type="spellStart"/>
          <w:r w:rsidR="00960BAB">
            <w:rPr>
              <w:bCs/>
            </w:rPr>
            <w:t>Zinampan</w:t>
          </w:r>
          <w:proofErr w:type="spellEnd"/>
        </w:sdtContent>
      </w:sdt>
    </w:p>
    <w:p w14:paraId="25C16138" w14:textId="3F5ECE65" w:rsidR="00B24268" w:rsidRDefault="008B6FAD" w:rsidP="008D0748">
      <w:pPr>
        <w:rPr>
          <w:bCs/>
        </w:rPr>
      </w:pPr>
      <w:r>
        <w:rPr>
          <w:bCs/>
        </w:rPr>
        <w:t>Meeting 1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1-24T00:00:00Z">
            <w:dateFormat w:val="M/d/yyyy"/>
            <w:lid w:val="en-US"/>
            <w:storeMappedDataAs w:val="dateTime"/>
            <w:calendar w:val="gregorian"/>
          </w:date>
        </w:sdtPr>
        <w:sdtContent>
          <w:r w:rsidR="00EE7717">
            <w:rPr>
              <w:bCs/>
              <w:lang w:val="en-US"/>
            </w:rPr>
            <w:t>1/24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>
        <w:rPr>
          <w:bCs/>
        </w:rPr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B24268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01" w:type="dxa"/>
        <w:tblLook w:val="04A0" w:firstRow="1" w:lastRow="0" w:firstColumn="1" w:lastColumn="0" w:noHBand="0" w:noVBand="1"/>
      </w:tblPr>
      <w:tblGrid>
        <w:gridCol w:w="3861"/>
        <w:gridCol w:w="6114"/>
        <w:gridCol w:w="1618"/>
        <w:gridCol w:w="1708"/>
      </w:tblGrid>
      <w:tr w:rsidR="00475F05" w14:paraId="45DC08A0" w14:textId="77777777" w:rsidTr="005A682C">
        <w:trPr>
          <w:trHeight w:val="467"/>
        </w:trPr>
        <w:tc>
          <w:tcPr>
            <w:tcW w:w="3861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14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18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08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F72B78" w14:paraId="5722B2D5" w14:textId="77777777" w:rsidTr="005A682C">
        <w:trPr>
          <w:trHeight w:val="477"/>
        </w:trPr>
        <w:tc>
          <w:tcPr>
            <w:tcW w:w="3861" w:type="dxa"/>
          </w:tcPr>
          <w:p w14:paraId="66F95535" w14:textId="389D3AF3" w:rsidR="00F72B78" w:rsidRPr="00C13ADB" w:rsidRDefault="00C13ADB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Overview of next week’s deliverables</w:t>
            </w:r>
          </w:p>
        </w:tc>
        <w:tc>
          <w:tcPr>
            <w:tcW w:w="6114" w:type="dxa"/>
          </w:tcPr>
          <w:p w14:paraId="08574D05" w14:textId="0568779E" w:rsidR="00F72B78" w:rsidRDefault="00AF7145">
            <w:r>
              <w:t>Iteration Plan 1 &amp; Agile Backlog 1</w:t>
            </w:r>
            <w:r w:rsidR="008125DB">
              <w:t>,</w:t>
            </w:r>
          </w:p>
          <w:p w14:paraId="05CD8ED1" w14:textId="4597CACD" w:rsidR="008125DB" w:rsidRDefault="008125DB">
            <w:r>
              <w:t xml:space="preserve">Design </w:t>
            </w:r>
            <w:r w:rsidR="002D604E">
              <w:t>&amp; Analysis Diagrams</w:t>
            </w:r>
          </w:p>
          <w:p w14:paraId="0646B5FD" w14:textId="3DDD22C8" w:rsidR="00AF7145" w:rsidRDefault="00AF7145"/>
        </w:tc>
        <w:tc>
          <w:tcPr>
            <w:tcW w:w="1618" w:type="dxa"/>
          </w:tcPr>
          <w:p w14:paraId="61C05551" w14:textId="506B5848" w:rsidR="00F72B78" w:rsidRDefault="00AF7145">
            <w:r>
              <w:t>BY, RZ, JA</w:t>
            </w:r>
          </w:p>
        </w:tc>
        <w:tc>
          <w:tcPr>
            <w:tcW w:w="1708" w:type="dxa"/>
          </w:tcPr>
          <w:p w14:paraId="2A95FD49" w14:textId="539A280E" w:rsidR="00F72B78" w:rsidRDefault="002D604E">
            <w:r>
              <w:t>1</w:t>
            </w:r>
          </w:p>
        </w:tc>
      </w:tr>
      <w:tr w:rsidR="00F72B78" w14:paraId="4DF29CB4" w14:textId="77777777" w:rsidTr="00C13ADB">
        <w:trPr>
          <w:trHeight w:val="502"/>
        </w:trPr>
        <w:tc>
          <w:tcPr>
            <w:tcW w:w="3861" w:type="dxa"/>
          </w:tcPr>
          <w:p w14:paraId="693382FF" w14:textId="41B9D340" w:rsidR="00F72B78" w:rsidRPr="00A67A94" w:rsidRDefault="00C13ADB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Finalize Inception documents</w:t>
            </w:r>
          </w:p>
        </w:tc>
        <w:tc>
          <w:tcPr>
            <w:tcW w:w="6114" w:type="dxa"/>
          </w:tcPr>
          <w:p w14:paraId="6460923D" w14:textId="77777777" w:rsidR="00AF7145" w:rsidRDefault="00AF7145" w:rsidP="00AF7145">
            <w:pPr>
              <w:spacing w:after="0" w:line="240" w:lineRule="auto"/>
            </w:pPr>
            <w:r>
              <w:t>Client Letter,</w:t>
            </w:r>
          </w:p>
          <w:p w14:paraId="67D71EB3" w14:textId="77777777" w:rsidR="00AF7145" w:rsidRDefault="00AF7145" w:rsidP="00AF7145">
            <w:pPr>
              <w:spacing w:after="0" w:line="240" w:lineRule="auto"/>
            </w:pPr>
            <w:r>
              <w:t>IP Contract,</w:t>
            </w:r>
          </w:p>
          <w:p w14:paraId="42C1B27C" w14:textId="77777777" w:rsidR="00AF7145" w:rsidRDefault="00AF7145" w:rsidP="00AF7145">
            <w:pPr>
              <w:spacing w:after="0" w:line="240" w:lineRule="auto"/>
            </w:pPr>
            <w:r>
              <w:t>Project Charter,</w:t>
            </w:r>
          </w:p>
          <w:p w14:paraId="1BE929BF" w14:textId="77777777" w:rsidR="00AF7145" w:rsidRDefault="00AF7145" w:rsidP="00AF7145">
            <w:pPr>
              <w:spacing w:after="0" w:line="240" w:lineRule="auto"/>
            </w:pPr>
            <w:r>
              <w:t>Project Plan</w:t>
            </w:r>
          </w:p>
          <w:p w14:paraId="5AF35109" w14:textId="77777777" w:rsidR="00AF7145" w:rsidRDefault="00AF7145" w:rsidP="00AF7145">
            <w:pPr>
              <w:spacing w:after="0" w:line="240" w:lineRule="auto"/>
            </w:pPr>
            <w:r>
              <w:t>Web Search and Rationale Report,</w:t>
            </w:r>
          </w:p>
          <w:p w14:paraId="783566DF" w14:textId="4378BF81" w:rsidR="00F72B78" w:rsidRDefault="00AF7145" w:rsidP="00AF7145">
            <w:r>
              <w:t>Draft PowerPoint Slides</w:t>
            </w:r>
          </w:p>
        </w:tc>
        <w:tc>
          <w:tcPr>
            <w:tcW w:w="1618" w:type="dxa"/>
          </w:tcPr>
          <w:p w14:paraId="33B86AFB" w14:textId="24E07FF9" w:rsidR="00F72B78" w:rsidRDefault="002D604E">
            <w:r>
              <w:t>BY, RZ, JA</w:t>
            </w:r>
          </w:p>
        </w:tc>
        <w:tc>
          <w:tcPr>
            <w:tcW w:w="1708" w:type="dxa"/>
          </w:tcPr>
          <w:p w14:paraId="44ECDD4D" w14:textId="6310694F" w:rsidR="00F72B78" w:rsidRDefault="002D604E">
            <w:r>
              <w:t>.25</w:t>
            </w:r>
          </w:p>
        </w:tc>
      </w:tr>
      <w:tr w:rsidR="00EE7717" w14:paraId="3EB28463" w14:textId="77777777" w:rsidTr="005A682C">
        <w:trPr>
          <w:trHeight w:val="477"/>
        </w:trPr>
        <w:tc>
          <w:tcPr>
            <w:tcW w:w="3861" w:type="dxa"/>
          </w:tcPr>
          <w:p w14:paraId="54CE321B" w14:textId="77777777" w:rsidR="00EE7717" w:rsidRPr="00A67A94" w:rsidRDefault="00EE7717">
            <w:pPr>
              <w:rPr>
                <w:rFonts w:eastAsia="Yu Mincho"/>
                <w:lang w:val="en-US" w:eastAsia="ja-JP"/>
              </w:rPr>
            </w:pPr>
          </w:p>
        </w:tc>
        <w:tc>
          <w:tcPr>
            <w:tcW w:w="6114" w:type="dxa"/>
          </w:tcPr>
          <w:p w14:paraId="0565138C" w14:textId="77777777" w:rsidR="00EE7717" w:rsidRDefault="00EE7717"/>
        </w:tc>
        <w:tc>
          <w:tcPr>
            <w:tcW w:w="1618" w:type="dxa"/>
          </w:tcPr>
          <w:p w14:paraId="11AB9E41" w14:textId="77777777" w:rsidR="00EE7717" w:rsidRDefault="00EE7717"/>
        </w:tc>
        <w:tc>
          <w:tcPr>
            <w:tcW w:w="1708" w:type="dxa"/>
          </w:tcPr>
          <w:p w14:paraId="7FE2E685" w14:textId="77777777" w:rsidR="00EE7717" w:rsidRDefault="00EE7717"/>
        </w:tc>
      </w:tr>
      <w:tr w:rsidR="00EE7717" w14:paraId="2427AF30" w14:textId="77777777" w:rsidTr="005A682C">
        <w:trPr>
          <w:trHeight w:val="477"/>
        </w:trPr>
        <w:tc>
          <w:tcPr>
            <w:tcW w:w="3861" w:type="dxa"/>
          </w:tcPr>
          <w:p w14:paraId="6CA4F74B" w14:textId="77777777" w:rsidR="00EE7717" w:rsidRPr="00A67A94" w:rsidRDefault="00EE7717">
            <w:pPr>
              <w:rPr>
                <w:rFonts w:eastAsia="Yu Mincho"/>
                <w:lang w:val="en-US" w:eastAsia="ja-JP"/>
              </w:rPr>
            </w:pPr>
          </w:p>
        </w:tc>
        <w:tc>
          <w:tcPr>
            <w:tcW w:w="6114" w:type="dxa"/>
          </w:tcPr>
          <w:p w14:paraId="0FAFE977" w14:textId="77777777" w:rsidR="00EE7717" w:rsidRDefault="00EE7717"/>
        </w:tc>
        <w:tc>
          <w:tcPr>
            <w:tcW w:w="1618" w:type="dxa"/>
          </w:tcPr>
          <w:p w14:paraId="6A9C3F63" w14:textId="77777777" w:rsidR="00EE7717" w:rsidRDefault="00EE7717"/>
        </w:tc>
        <w:tc>
          <w:tcPr>
            <w:tcW w:w="1708" w:type="dxa"/>
          </w:tcPr>
          <w:p w14:paraId="0738ABE9" w14:textId="77777777" w:rsidR="00EE7717" w:rsidRDefault="00EE7717"/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C4BC1A5" w14:textId="7C8D6156" w:rsidR="00C26192" w:rsidRPr="00C26192" w:rsidRDefault="00C26192" w:rsidP="00C26192">
      <w:r>
        <w:t>Use the structure provided to create your agenda for next week. The number of items and order of topics can be to suit your team's meeting.</w:t>
      </w:r>
    </w:p>
    <w:p w14:paraId="04C9A54C" w14:textId="2ADE47A1" w:rsidR="00E56DD5" w:rsidRDefault="00E56DD5" w:rsidP="00E56DD5">
      <w:pPr>
        <w:pStyle w:val="ListParagraph"/>
        <w:numPr>
          <w:ilvl w:val="0"/>
          <w:numId w:val="3"/>
        </w:numPr>
      </w:pPr>
      <w:r>
        <w:t xml:space="preserve">Next meeting time: Jan </w:t>
      </w:r>
      <w:r w:rsidR="00C13ADB">
        <w:t>31</w:t>
      </w:r>
      <w:r>
        <w:t>, Wed at 1:00pm</w:t>
      </w:r>
    </w:p>
    <w:p w14:paraId="08960A31" w14:textId="45D90688" w:rsidR="00C26192" w:rsidRDefault="00C13ADB" w:rsidP="00C26192">
      <w:pPr>
        <w:pStyle w:val="ListParagraph"/>
        <w:numPr>
          <w:ilvl w:val="0"/>
          <w:numId w:val="3"/>
        </w:numPr>
      </w:pPr>
      <w:r>
        <w:t>Complete Week 4 deliverables</w:t>
      </w:r>
    </w:p>
    <w:p w14:paraId="7205ED4D" w14:textId="398E04B4" w:rsidR="00C13ADB" w:rsidRDefault="00C13ADB" w:rsidP="00C26192">
      <w:pPr>
        <w:pStyle w:val="ListParagraph"/>
        <w:numPr>
          <w:ilvl w:val="0"/>
          <w:numId w:val="3"/>
        </w:numPr>
      </w:pPr>
      <w:r>
        <w:t xml:space="preserve">Discuss about </w:t>
      </w:r>
      <w:proofErr w:type="gramStart"/>
      <w:r>
        <w:t>diagrams</w:t>
      </w:r>
      <w:proofErr w:type="gramEnd"/>
    </w:p>
    <w:p w14:paraId="04C596F8" w14:textId="1F8A877F" w:rsidR="00C26192" w:rsidRDefault="00C26192" w:rsidP="00C26192">
      <w:pPr>
        <w:pStyle w:val="ListParagraph"/>
        <w:numPr>
          <w:ilvl w:val="0"/>
          <w:numId w:val="3"/>
        </w:numPr>
      </w:pPr>
      <w:r>
        <w:t>Schedule the next meeting</w:t>
      </w:r>
    </w:p>
    <w:p w14:paraId="794A57CE" w14:textId="77777777" w:rsidR="00C26192" w:rsidRDefault="00C26192" w:rsidP="00C26192"/>
    <w:p w14:paraId="7604D66F" w14:textId="77777777" w:rsidR="00C26192" w:rsidRPr="00C26192" w:rsidRDefault="00C26192" w:rsidP="00C26192"/>
    <w:p w14:paraId="264B23E7" w14:textId="77777777" w:rsidR="00C26192" w:rsidRPr="00C26192" w:rsidRDefault="00C26192" w:rsidP="00C26192"/>
    <w:sectPr w:rsidR="00C26192" w:rsidRPr="00C26192" w:rsidSect="00281FFC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BCA2C" w14:textId="77777777" w:rsidR="00281FFC" w:rsidRDefault="00281FFC" w:rsidP="00475F05">
      <w:pPr>
        <w:spacing w:after="0" w:line="240" w:lineRule="auto"/>
      </w:pPr>
      <w:r>
        <w:separator/>
      </w:r>
    </w:p>
  </w:endnote>
  <w:endnote w:type="continuationSeparator" w:id="0">
    <w:p w14:paraId="4432896A" w14:textId="77777777" w:rsidR="00281FFC" w:rsidRDefault="00281FFC" w:rsidP="00475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02906" w14:textId="77777777" w:rsidR="00281FFC" w:rsidRDefault="00281FFC" w:rsidP="00475F05">
      <w:pPr>
        <w:spacing w:after="0" w:line="240" w:lineRule="auto"/>
      </w:pPr>
      <w:r>
        <w:separator/>
      </w:r>
    </w:p>
  </w:footnote>
  <w:footnote w:type="continuationSeparator" w:id="0">
    <w:p w14:paraId="6E25F89A" w14:textId="77777777" w:rsidR="00281FFC" w:rsidRDefault="00281FFC" w:rsidP="00475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0"/>
  </w:num>
  <w:num w:numId="2" w16cid:durableId="478571423">
    <w:abstractNumId w:val="1"/>
  </w:num>
  <w:num w:numId="3" w16cid:durableId="9811572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4739"/>
    <w:rsid w:val="00043422"/>
    <w:rsid w:val="00052FE6"/>
    <w:rsid w:val="0005575D"/>
    <w:rsid w:val="000A65CA"/>
    <w:rsid w:val="00144521"/>
    <w:rsid w:val="001935A3"/>
    <w:rsid w:val="00240915"/>
    <w:rsid w:val="00281FFC"/>
    <w:rsid w:val="002D604E"/>
    <w:rsid w:val="00322308"/>
    <w:rsid w:val="00346CBF"/>
    <w:rsid w:val="00396DB8"/>
    <w:rsid w:val="003D1046"/>
    <w:rsid w:val="003E64CA"/>
    <w:rsid w:val="003F78DD"/>
    <w:rsid w:val="003F78E3"/>
    <w:rsid w:val="004345A4"/>
    <w:rsid w:val="00475F05"/>
    <w:rsid w:val="004B3C0F"/>
    <w:rsid w:val="004F657E"/>
    <w:rsid w:val="00546818"/>
    <w:rsid w:val="005A682C"/>
    <w:rsid w:val="005B1797"/>
    <w:rsid w:val="005F1670"/>
    <w:rsid w:val="00613AA8"/>
    <w:rsid w:val="00681F95"/>
    <w:rsid w:val="00706046"/>
    <w:rsid w:val="00722277"/>
    <w:rsid w:val="007566B7"/>
    <w:rsid w:val="00775A06"/>
    <w:rsid w:val="007A21FE"/>
    <w:rsid w:val="007B5EBE"/>
    <w:rsid w:val="008125DB"/>
    <w:rsid w:val="008152A1"/>
    <w:rsid w:val="008B6FAD"/>
    <w:rsid w:val="008D0748"/>
    <w:rsid w:val="008E71ED"/>
    <w:rsid w:val="008F7BF3"/>
    <w:rsid w:val="00941075"/>
    <w:rsid w:val="00960BAB"/>
    <w:rsid w:val="00983E3C"/>
    <w:rsid w:val="00A33BD6"/>
    <w:rsid w:val="00A67A94"/>
    <w:rsid w:val="00A8048B"/>
    <w:rsid w:val="00AF7145"/>
    <w:rsid w:val="00B00FA9"/>
    <w:rsid w:val="00B133B5"/>
    <w:rsid w:val="00B2195B"/>
    <w:rsid w:val="00B24268"/>
    <w:rsid w:val="00B61CDD"/>
    <w:rsid w:val="00B96BE1"/>
    <w:rsid w:val="00BA1794"/>
    <w:rsid w:val="00BA33D3"/>
    <w:rsid w:val="00BC6A26"/>
    <w:rsid w:val="00BD3CCD"/>
    <w:rsid w:val="00C13ADB"/>
    <w:rsid w:val="00C17F5A"/>
    <w:rsid w:val="00C26192"/>
    <w:rsid w:val="00CF4FF9"/>
    <w:rsid w:val="00D2285C"/>
    <w:rsid w:val="00D2505F"/>
    <w:rsid w:val="00D316E3"/>
    <w:rsid w:val="00E32401"/>
    <w:rsid w:val="00E5144D"/>
    <w:rsid w:val="00E56DD5"/>
    <w:rsid w:val="00E8291E"/>
    <w:rsid w:val="00E92375"/>
    <w:rsid w:val="00ED740F"/>
    <w:rsid w:val="00EE7717"/>
    <w:rsid w:val="00F330F2"/>
    <w:rsid w:val="00F50DEE"/>
    <w:rsid w:val="00F72B78"/>
    <w:rsid w:val="00F76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1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D1710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104FCF"/>
    <w:rsid w:val="002043E5"/>
    <w:rsid w:val="002717D5"/>
    <w:rsid w:val="00382A5D"/>
    <w:rsid w:val="003F0126"/>
    <w:rsid w:val="005E7E80"/>
    <w:rsid w:val="00686316"/>
    <w:rsid w:val="006C063C"/>
    <w:rsid w:val="006D2393"/>
    <w:rsid w:val="008566A7"/>
    <w:rsid w:val="0098515F"/>
    <w:rsid w:val="00B31B5F"/>
    <w:rsid w:val="00D1710A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2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A36A3B-E854-4C18-AEF1-1D24A3FF6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2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62</cp:revision>
  <dcterms:created xsi:type="dcterms:W3CDTF">2022-06-27T14:32:00Z</dcterms:created>
  <dcterms:modified xsi:type="dcterms:W3CDTF">2024-01-27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